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669DF" w14:textId="77777777" w:rsidR="00F6110A" w:rsidRPr="006525D8" w:rsidRDefault="00F6110A" w:rsidP="00F6110A">
      <w:pPr>
        <w:pStyle w:val="paragraph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72488486" w14:textId="77777777" w:rsidR="000A4E7D" w:rsidRPr="007A58DE" w:rsidRDefault="00DD43A0">
      <w:pPr>
        <w:pStyle w:val="paragrap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t-BR"/>
        </w:rPr>
      </w:pP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pt-BR"/>
        </w:rPr>
        <w:t>29 de octubre de 2021</w:t>
      </w:r>
    </w:p>
    <w:p w14:paraId="6310F3E6" w14:textId="77777777" w:rsidR="000A4E7D" w:rsidRPr="007A58DE" w:rsidRDefault="00DD43A0">
      <w:pPr>
        <w:pStyle w:val="paragraph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t-BR"/>
        </w:rPr>
      </w:pPr>
      <w:r w:rsidRPr="007A58DE">
        <w:rPr>
          <w:rStyle w:val="normaltextrun"/>
          <w:rFonts w:asciiTheme="minorHAnsi" w:hAnsiTheme="minorHAnsi" w:cstheme="minorHAnsi"/>
          <w:sz w:val="22"/>
          <w:szCs w:val="22"/>
          <w:lang w:val="pt-BR"/>
        </w:rPr>
        <w:t>Sr./Sra.</w:t>
      </w:r>
    </w:p>
    <w:p w14:paraId="1C69BC10" w14:textId="77777777" w:rsidR="000A4E7D" w:rsidRPr="007A58DE" w:rsidRDefault="00DD43A0">
      <w:pPr>
        <w:pStyle w:val="paragraph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……..</w:t>
      </w:r>
    </w:p>
    <w:p w14:paraId="1F606ECE" w14:textId="1B42F14C" w:rsidR="000A4E7D" w:rsidRPr="007A58DE" w:rsidRDefault="00DD43A0">
      <w:pPr>
        <w:pStyle w:val="paragrap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  <w:t xml:space="preserve">REF: </w:t>
      </w:r>
      <w:r w:rsidR="00DA526E" w:rsidRPr="007A58DE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  <w:t xml:space="preserve">Inversión y trabajo decente en el sector </w:t>
      </w:r>
      <w:r w:rsidR="007A58DE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  <w:t>del cuidado</w:t>
      </w:r>
    </w:p>
    <w:p w14:paraId="5187A921" w14:textId="77777777" w:rsidR="000A4E7D" w:rsidRPr="007A58DE" w:rsidRDefault="00DD43A0">
      <w:pPr>
        <w:pStyle w:val="paragrap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  <w:t>…….</w:t>
      </w:r>
    </w:p>
    <w:p w14:paraId="5C703E17" w14:textId="7E1E2AE1" w:rsidR="000A4E7D" w:rsidRPr="007A58DE" w:rsidRDefault="00DD43A0">
      <w:pPr>
        <w:pStyle w:val="paragraph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La pandemia de</w:t>
      </w:r>
      <w:r w:rsid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la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COVID-19 pone de manifiesto el lugar central que ocupan los cuidados en nuestras vidas. Los gobiernos tienen que financiar adecuadamente la asistencia social pública y proteger a los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trabajadores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que prestan servicios de 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cuidado.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</w:t>
      </w:r>
    </w:p>
    <w:p w14:paraId="590ACFCC" w14:textId="7EA22F6D" w:rsidR="000A4E7D" w:rsidRPr="007A58DE" w:rsidRDefault="00DD43A0">
      <w:pPr>
        <w:pStyle w:val="paragraph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Millone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s </w:t>
      </w:r>
      <w:r w:rsidR="000F4372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de </w:t>
      </w:r>
      <w:r w:rsidR="00D140B4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trabajadores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/as</w:t>
      </w:r>
      <w:r w:rsidR="00D140B4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</w:t>
      </w:r>
      <w:r w:rsidR="00DA526E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siguen prestando servicios de salud pública y 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de cuidado</w:t>
      </w:r>
      <w:r w:rsidR="00DA526E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, en las circunstancias más difíciles, mientras el mundo sigue atravesando la devastadora crisis sanitaria y socioeconómica causada por la pandemia. La mayoría de estos trabajadores son mujeres. </w:t>
      </w:r>
      <w:r w:rsidR="00DA526E" w:rsidRPr="007A58DE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  <w:t xml:space="preserve"> </w:t>
      </w:r>
    </w:p>
    <w:p w14:paraId="0ED29DFA" w14:textId="4475A7B9" w:rsidR="000A4E7D" w:rsidRPr="007A58DE" w:rsidRDefault="00DD43A0">
      <w:pPr>
        <w:pStyle w:val="paragraph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La vida laboral de los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trabajadores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de los cuidados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se caracteriza por 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largas jornadas de trabajo, la falta de acceso a equipos de protección individual (EPI) y otras medidas de salud y seguridad, el agotamiento físico, emocional y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mental, las malas condiciones de trabajo, los bajos salarios y el acceso desigual a las vacunas. </w:t>
      </w:r>
      <w:r w:rsidRPr="007A58DE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  <w:t xml:space="preserve"> </w:t>
      </w:r>
    </w:p>
    <w:p w14:paraId="410343A1" w14:textId="5EC6FEAD" w:rsidR="000A4E7D" w:rsidRPr="007A58DE" w:rsidRDefault="00DD43A0">
      <w:pPr>
        <w:pStyle w:val="paragraph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La pandemia de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la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COVID-19 ha puesto de manifiesto cómo décadas de falta de inversión en los sistemas públicos de salud y 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de cuidado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han afectado gravemente a 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la calidad, la accesibilidad y la seguridad de los servicios </w:t>
      </w:r>
      <w:r w:rsidR="003579E8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de salud y de cuidado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. </w:t>
      </w:r>
    </w:p>
    <w:p w14:paraId="35466017" w14:textId="77777777" w:rsidR="000A4E7D" w:rsidRPr="007A58DE" w:rsidRDefault="00DD43A0">
      <w:pPr>
        <w:pStyle w:val="paragraph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La pandemia también ha agudizado las desigualdades estructurales preexistentes a nivel nacional y mundial en cuanto a género, clase y, en muchos casos, raza y etnia. </w:t>
      </w:r>
    </w:p>
    <w:p w14:paraId="67E11BB5" w14:textId="0D39667D" w:rsidR="000A4E7D" w:rsidRPr="007A58DE" w:rsidRDefault="00DD43A0">
      <w:pPr>
        <w:pStyle w:val="paragraph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Hay una necesidad urgente de una inversión pública adecuada para conseguir </w:t>
      </w:r>
      <w:r w:rsidR="009F0809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salud 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y 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cuidados públicos de calidad y </w:t>
      </w:r>
      <w:r w:rsidR="009F0809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de acceso 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universal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, </w:t>
      </w:r>
      <w:r w:rsidR="00D140B4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así como 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de reconstruir la organización social de los cuidados, integrando el reconocimiento del derecho humano a los cuidados y garantizando que los servicios de </w:t>
      </w:r>
      <w:r w:rsidR="006D616C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cuidado 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se presten como un derecho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humano fundamental y un bien público de acceso universal. </w:t>
      </w:r>
      <w:r w:rsidRPr="007A58DE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  <w:t xml:space="preserve"> </w:t>
      </w:r>
    </w:p>
    <w:p w14:paraId="41F0E84A" w14:textId="1A83BAEB" w:rsidR="000A4E7D" w:rsidRPr="007A58DE" w:rsidRDefault="00DD43A0">
      <w:pPr>
        <w:pStyle w:val="paragraph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El </w:t>
      </w:r>
      <w:r w:rsidR="00DA526E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29 de </w:t>
      </w:r>
      <w:r w:rsidR="006525D8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octubre, Día de Acción Mundial sobre los Cuidados, </w:t>
      </w:r>
      <w:r w:rsidR="00DA526E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le instamos a que </w:t>
      </w:r>
      <w:r w:rsidR="006525D8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actúe e </w:t>
      </w:r>
      <w:r w:rsidR="00DA526E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invierta en los cuidados y garantice un trabajo decente para los</w:t>
      </w:r>
      <w:r w:rsidR="006D616C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/las</w:t>
      </w:r>
      <w:r w:rsidR="00DA526E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cuidadores</w:t>
      </w:r>
      <w:r w:rsidR="006D616C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/as</w:t>
      </w:r>
      <w:r w:rsidR="00DA526E"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 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de </w:t>
      </w:r>
      <w:r w:rsidR="006525D8" w:rsidRPr="007A58DE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  <w:lang w:val="es-ES"/>
        </w:rPr>
        <w:t>(nombre del país)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:</w:t>
      </w:r>
    </w:p>
    <w:p w14:paraId="520C2A2F" w14:textId="4D746B22" w:rsidR="000A4E7D" w:rsidRPr="007A58DE" w:rsidRDefault="00DD43A0">
      <w:pPr>
        <w:pStyle w:val="paragraph"/>
        <w:numPr>
          <w:ilvl w:val="0"/>
          <w:numId w:val="5"/>
        </w:numPr>
        <w:ind w:left="1080" w:firstLine="0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Invertir en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servicios de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salud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y 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de cuidado públicos, de calidad y de acceso universal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-incluida la salud mental, la atención infantil, la educación de la primera infancia, el cuidado de l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ancian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y otros servicios de asistencia social- para garantizar la creación de millones de puestos d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e trabajo con un trabajo decente que incluya salarios justos y condiciones laborales humanas; y para cerrar las brechas de género en la participación de la población activa.  </w:t>
      </w:r>
    </w:p>
    <w:p w14:paraId="37BB3BF8" w14:textId="160CC577" w:rsidR="000A4E7D" w:rsidRPr="007A58DE" w:rsidRDefault="00DD43A0">
      <w:pPr>
        <w:pStyle w:val="paragraph"/>
        <w:numPr>
          <w:ilvl w:val="0"/>
          <w:numId w:val="6"/>
        </w:numPr>
        <w:ind w:left="1080" w:firstLine="0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Garantizar 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unos salarios adecuados y la mejora de las condiciones de trabajo, incluida la igualdad de remuneración por un trabajo de igual valor, las oportunidades de formación y la salud y seguridad en el trabajo para l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trabajadore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de la 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salud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, 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del cuidado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y 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la educación, incluidos l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trabajadore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domésticos y de atención domiciliaria</w:t>
      </w:r>
      <w:r w:rsidR="00DA665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.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</w:t>
      </w:r>
    </w:p>
    <w:p w14:paraId="24F86C57" w14:textId="685107A8" w:rsidR="000A4E7D" w:rsidRPr="007A58DE" w:rsidRDefault="00DD43A0">
      <w:pPr>
        <w:pStyle w:val="paragraph"/>
        <w:numPr>
          <w:ilvl w:val="0"/>
          <w:numId w:val="7"/>
        </w:numPr>
        <w:ind w:left="1080" w:firstLine="0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Garantizar la equidad y la no discriminación en la contratación, la retención, el acceso a la formación y las oportunidades de promoción de l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trabajadore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s/as 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en todos los sector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es 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de la salud y del cuidado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.  </w:t>
      </w:r>
    </w:p>
    <w:p w14:paraId="696117E0" w14:textId="61BD0CE2" w:rsidR="000A4E7D" w:rsidRPr="007A58DE" w:rsidRDefault="00DD43A0">
      <w:pPr>
        <w:pStyle w:val="paragraph"/>
        <w:numPr>
          <w:ilvl w:val="0"/>
          <w:numId w:val="8"/>
        </w:numPr>
        <w:ind w:left="1080" w:firstLine="0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Garantizar que se respetan los derechos de libertad de asociación y de negociación colectiva de todos l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trabajadore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del sector 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de la salud y del cuidado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, ya sea en la economía formal o informal, así como su representación 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en el proceso de toma de decisiones.   </w:t>
      </w:r>
      <w:r w:rsidRPr="007A58DE">
        <w:rPr>
          <w:rStyle w:val="eop"/>
          <w:rFonts w:asciiTheme="minorHAnsi" w:hAnsiTheme="minorHAnsi" w:cstheme="minorHAnsi"/>
          <w:b/>
          <w:bCs/>
          <w:sz w:val="22"/>
          <w:szCs w:val="22"/>
          <w:lang w:val="es-ES"/>
        </w:rPr>
        <w:t xml:space="preserve"> </w:t>
      </w:r>
    </w:p>
    <w:p w14:paraId="4CDDD726" w14:textId="5E2BE487" w:rsidR="000A4E7D" w:rsidRPr="007A58DE" w:rsidRDefault="00DD43A0">
      <w:pPr>
        <w:pStyle w:val="paragraph"/>
        <w:numPr>
          <w:ilvl w:val="0"/>
          <w:numId w:val="9"/>
        </w:numPr>
        <w:ind w:left="1080" w:firstLine="0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Financiar una protección social universal que tenga en cuenta las cuestiones de género y a la que puedan acceder todos l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trabajadore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, independientemente de su situación laboral o de su condición de inmigrantes, su origen racial o étnico, su discapacidad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, su género, su expresión de identidad o su orientación sexual, y que incluya a l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trabajadore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de la economía informal</w:t>
      </w:r>
      <w:r w:rsidR="00437D12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.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</w:t>
      </w:r>
    </w:p>
    <w:p w14:paraId="7593A06C" w14:textId="37F10650" w:rsidR="000A4E7D" w:rsidRPr="007A58DE" w:rsidRDefault="00DD43A0">
      <w:pPr>
        <w:pStyle w:val="paragraph"/>
        <w:numPr>
          <w:ilvl w:val="0"/>
          <w:numId w:val="10"/>
        </w:numPr>
        <w:ind w:left="1080" w:firstLine="0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Garantizar la accesibilidad de tod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a los servicios 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de salud y de cuidado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públicos de calidad, incluidos l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refugiad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y los</w:t>
      </w:r>
      <w:r w:rsidR="006D616C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in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migrantes, independientemente de su situación. </w:t>
      </w:r>
    </w:p>
    <w:p w14:paraId="3B7E4459" w14:textId="77777777" w:rsidR="000A4E7D" w:rsidRPr="007A58DE" w:rsidRDefault="00DD43A0">
      <w:pPr>
        <w:pStyle w:val="paragraph"/>
        <w:numPr>
          <w:ilvl w:val="0"/>
          <w:numId w:val="11"/>
        </w:numPr>
        <w:ind w:left="1080" w:firstLine="0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>Pasar del enfoque de la "economía de los cuidados", que ha contribuido a la mercantilización de los mismos, a la "reconstrucción de la organización social de los cuidados", en la que las necesidades y el trab</w:t>
      </w:r>
      <w:r w:rsidRPr="007A58DE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-ES"/>
        </w:rPr>
        <w:t xml:space="preserve">ajo de cuidados no se consideran simplemente cuestiones económicas, sino derechos humanos, que los gobiernos tienen el deber de proporcionar y salvaguardar. </w:t>
      </w:r>
    </w:p>
    <w:p w14:paraId="7610E092" w14:textId="3305DDB8" w:rsidR="000A4E7D" w:rsidRPr="007A58DE" w:rsidRDefault="00DD43A0">
      <w:pPr>
        <w:pStyle w:val="paragraph"/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s-ES"/>
        </w:rPr>
      </w:pP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Contamos 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con su </w:t>
      </w:r>
      <w:r w:rsidR="006525D8"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voluntad política 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para enarbolar la bandera de </w:t>
      </w:r>
      <w:r w:rsidR="004A338B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servicios de cuidado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de cal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idad para todos</w:t>
      </w:r>
      <w:r w:rsidR="004A338B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, y de un trabajo decente para los</w:t>
      </w:r>
      <w:r w:rsidR="008873B7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l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 cuidadores</w:t>
      </w:r>
      <w:r w:rsidR="008873B7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>/as</w:t>
      </w:r>
      <w:r w:rsidRPr="007A58DE">
        <w:rPr>
          <w:rStyle w:val="normaltextrun"/>
          <w:rFonts w:asciiTheme="minorHAnsi" w:hAnsiTheme="minorHAnsi" w:cstheme="minorHAnsi"/>
          <w:sz w:val="22"/>
          <w:szCs w:val="22"/>
          <w:lang w:val="es-ES"/>
        </w:rPr>
        <w:t xml:space="preserve">. </w:t>
      </w:r>
      <w:r w:rsidRPr="007A58DE">
        <w:rPr>
          <w:rStyle w:val="eop"/>
          <w:rFonts w:asciiTheme="minorHAnsi" w:hAnsiTheme="minorHAnsi" w:cstheme="minorHAnsi"/>
          <w:b/>
          <w:bCs/>
          <w:sz w:val="22"/>
          <w:szCs w:val="22"/>
          <w:lang w:val="es-ES"/>
        </w:rPr>
        <w:t xml:space="preserve"> </w:t>
      </w:r>
    </w:p>
    <w:p w14:paraId="008443DE" w14:textId="77777777" w:rsidR="000A4E7D" w:rsidRDefault="00DD43A0">
      <w:pPr>
        <w:pStyle w:val="paragrap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</w:pPr>
      <w:proofErr w:type="spellStart"/>
      <w:r w:rsidRPr="006525D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tentamente</w:t>
      </w:r>
      <w:proofErr w:type="spellEnd"/>
      <w:r w:rsidRPr="006525D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, </w:t>
      </w:r>
    </w:p>
    <w:p w14:paraId="6D2C54D1" w14:textId="77777777" w:rsidR="000A4E7D" w:rsidRDefault="00DD43A0">
      <w:pPr>
        <w:rPr>
          <w:rFonts w:cstheme="minorHAnsi"/>
          <w:lang w:val="en-US"/>
        </w:rPr>
      </w:pPr>
      <w:r w:rsidRPr="006525D8">
        <w:rPr>
          <w:rFonts w:cstheme="minorHAnsi"/>
          <w:lang w:val="en-US"/>
        </w:rPr>
        <w:t>………………</w:t>
      </w:r>
    </w:p>
    <w:sectPr w:rsidR="000A4E7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5FB8"/>
    <w:multiLevelType w:val="multilevel"/>
    <w:tmpl w:val="DD7A4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DF7F1D"/>
    <w:multiLevelType w:val="multilevel"/>
    <w:tmpl w:val="B87E3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5A467A"/>
    <w:multiLevelType w:val="multilevel"/>
    <w:tmpl w:val="DCDEC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8444D2"/>
    <w:multiLevelType w:val="multilevel"/>
    <w:tmpl w:val="C9B00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7D7816"/>
    <w:multiLevelType w:val="multilevel"/>
    <w:tmpl w:val="843C7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F57E65"/>
    <w:multiLevelType w:val="multilevel"/>
    <w:tmpl w:val="5D7E3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3E26AE"/>
    <w:multiLevelType w:val="multilevel"/>
    <w:tmpl w:val="11404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702697"/>
    <w:multiLevelType w:val="multilevel"/>
    <w:tmpl w:val="6280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4BC6553"/>
    <w:multiLevelType w:val="multilevel"/>
    <w:tmpl w:val="BF6AD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813C21"/>
    <w:multiLevelType w:val="multilevel"/>
    <w:tmpl w:val="F0EC2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EA1C26"/>
    <w:multiLevelType w:val="multilevel"/>
    <w:tmpl w:val="0D84D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A1E7E86"/>
    <w:multiLevelType w:val="multilevel"/>
    <w:tmpl w:val="48681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C076E3"/>
    <w:multiLevelType w:val="multilevel"/>
    <w:tmpl w:val="8A6CD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BF5BF3"/>
    <w:multiLevelType w:val="multilevel"/>
    <w:tmpl w:val="9758A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5C45921"/>
    <w:multiLevelType w:val="multilevel"/>
    <w:tmpl w:val="26E44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7"/>
  </w:num>
  <w:num w:numId="3">
    <w:abstractNumId w:val="5"/>
  </w:num>
  <w:num w:numId="4">
    <w:abstractNumId w:val="8"/>
  </w:num>
  <w:num w:numId="5">
    <w:abstractNumId w:val="13"/>
  </w:num>
  <w:num w:numId="6">
    <w:abstractNumId w:val="9"/>
  </w:num>
  <w:num w:numId="7">
    <w:abstractNumId w:val="12"/>
  </w:num>
  <w:num w:numId="8">
    <w:abstractNumId w:val="2"/>
  </w:num>
  <w:num w:numId="9">
    <w:abstractNumId w:val="11"/>
  </w:num>
  <w:num w:numId="10">
    <w:abstractNumId w:val="6"/>
  </w:num>
  <w:num w:numId="11">
    <w:abstractNumId w:val="1"/>
  </w:num>
  <w:num w:numId="12">
    <w:abstractNumId w:val="0"/>
  </w:num>
  <w:num w:numId="13">
    <w:abstractNumId w:val="4"/>
  </w:num>
  <w:num w:numId="14">
    <w:abstractNumId w:val="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Te1NDC2NDczNzFX0lEKTi0uzszPAykwrAUABVh1fSwAAAA="/>
  </w:docVars>
  <w:rsids>
    <w:rsidRoot w:val="00DA526E"/>
    <w:rsid w:val="000915F1"/>
    <w:rsid w:val="000A4E7D"/>
    <w:rsid w:val="000F4372"/>
    <w:rsid w:val="003579E8"/>
    <w:rsid w:val="00437D12"/>
    <w:rsid w:val="004A338B"/>
    <w:rsid w:val="006525D8"/>
    <w:rsid w:val="006D616C"/>
    <w:rsid w:val="007A58DE"/>
    <w:rsid w:val="008873B7"/>
    <w:rsid w:val="009F0809"/>
    <w:rsid w:val="00D12F4D"/>
    <w:rsid w:val="00D140B4"/>
    <w:rsid w:val="00DA526E"/>
    <w:rsid w:val="00DA665C"/>
    <w:rsid w:val="00F61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0C83B"/>
  <w15:chartTrackingRefBased/>
  <w15:docId w15:val="{00143D8E-545F-4DB9-9931-7AE22058D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A52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  <w:style w:type="character" w:customStyle="1" w:styleId="normaltextrun">
    <w:name w:val="normaltextrun"/>
    <w:basedOn w:val="DefaultParagraphFont"/>
    <w:rsid w:val="00DA526E"/>
  </w:style>
  <w:style w:type="character" w:customStyle="1" w:styleId="eop">
    <w:name w:val="eop"/>
    <w:basedOn w:val="DefaultParagraphFont"/>
    <w:rsid w:val="00DA526E"/>
  </w:style>
  <w:style w:type="character" w:customStyle="1" w:styleId="superscript">
    <w:name w:val="superscript"/>
    <w:basedOn w:val="DefaultParagraphFont"/>
    <w:rsid w:val="00DA526E"/>
  </w:style>
  <w:style w:type="character" w:styleId="CommentReference">
    <w:name w:val="annotation reference"/>
    <w:basedOn w:val="DefaultParagraphFont"/>
    <w:uiPriority w:val="99"/>
    <w:semiHidden/>
    <w:unhideWhenUsed/>
    <w:rsid w:val="000F43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43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43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3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3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712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6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22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53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0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7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3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41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8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45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8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60</Words>
  <Characters>3767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ónica Montúfar</dc:creator>
  <cp:keywords/>
  <dc:description/>
  <cp:lastModifiedBy>Agustina Soto Acebal</cp:lastModifiedBy>
  <cp:revision>6</cp:revision>
  <dcterms:created xsi:type="dcterms:W3CDTF">2021-10-08T09:38:00Z</dcterms:created>
  <dcterms:modified xsi:type="dcterms:W3CDTF">2021-10-08T10:06:00Z</dcterms:modified>
</cp:coreProperties>
</file>